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5F5B3F" w14:textId="77777777" w:rsidR="00962FA7" w:rsidRPr="00515E01" w:rsidRDefault="00962FA7" w:rsidP="00F02E3B">
      <w:pPr>
        <w:pStyle w:val="Heading2"/>
        <w:rPr>
          <w:cs/>
          <w:lang w:val="en-US"/>
        </w:rPr>
      </w:pPr>
      <w:bookmarkStart w:id="0" w:name="_Hlk194494066"/>
    </w:p>
    <w:p w14:paraId="485F5B40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1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2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3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4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5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6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7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8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9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A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B" w14:textId="77777777" w:rsidR="00962FA7" w:rsidRDefault="00962FA7" w:rsidP="00071F7D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  <w:lang w:val="en-US"/>
        </w:rPr>
      </w:pPr>
    </w:p>
    <w:p w14:paraId="485F5B4C" w14:textId="77777777" w:rsidR="005F47F1" w:rsidRPr="005F47F1" w:rsidRDefault="005F47F1" w:rsidP="005F47F1">
      <w:pPr>
        <w:rPr>
          <w:lang w:eastAsia="x-none"/>
        </w:rPr>
      </w:pPr>
    </w:p>
    <w:p w14:paraId="3EDDBB41" w14:textId="77777777" w:rsidR="002F0350" w:rsidRDefault="002F0350" w:rsidP="004D1D10">
      <w:pPr>
        <w:ind w:left="2160" w:firstLine="720"/>
        <w:rPr>
          <w:sz w:val="28"/>
          <w:szCs w:val="28"/>
          <w:lang w:eastAsia="x-none"/>
        </w:rPr>
      </w:pPr>
      <w:r>
        <w:rPr>
          <w:sz w:val="28"/>
          <w:szCs w:val="28"/>
          <w:cs/>
          <w:lang w:eastAsia="x-none"/>
        </w:rPr>
        <w:t>บริษัท เดอะ อิชชูเออร์ จำกัด</w:t>
      </w:r>
      <w:r>
        <w:rPr>
          <w:sz w:val="28"/>
          <w:szCs w:val="28"/>
          <w:lang w:eastAsia="x-none"/>
        </w:rPr>
        <w:t xml:space="preserve"> </w:t>
      </w:r>
      <w:r>
        <w:rPr>
          <w:sz w:val="28"/>
          <w:szCs w:val="28"/>
          <w:cs/>
          <w:lang w:eastAsia="x-none"/>
        </w:rPr>
        <w:t>และบริษัทย่อย</w:t>
      </w:r>
    </w:p>
    <w:p w14:paraId="1EF3D585" w14:textId="0E5104EC" w:rsidR="002B1471" w:rsidRPr="005C771D" w:rsidRDefault="002B1471" w:rsidP="002B1471">
      <w:pPr>
        <w:pStyle w:val="Heading3"/>
        <w:spacing w:before="0" w:after="0"/>
        <w:jc w:val="center"/>
        <w:rPr>
          <w:rFonts w:ascii="Angsana New" w:hAnsi="Angsana New"/>
          <w:b w:val="0"/>
          <w:bCs w:val="0"/>
          <w:sz w:val="28"/>
          <w:szCs w:val="28"/>
        </w:rPr>
      </w:pPr>
      <w:r w:rsidRPr="000E3D72">
        <w:rPr>
          <w:rFonts w:ascii="Angsana New" w:hAnsi="Angsana New"/>
          <w:b w:val="0"/>
          <w:bCs w:val="0"/>
          <w:sz w:val="28"/>
          <w:szCs w:val="28"/>
          <w:cs/>
          <w:lang w:val="en-US"/>
        </w:rPr>
        <w:t>งบการเงินระหว่างกาลและรายงานการสอบทานข้อมูลทางการเงินระหว่างกาล</w:t>
      </w:r>
      <w:r w:rsidRPr="000E3D72">
        <w:rPr>
          <w:rFonts w:ascii="Angsana New" w:hAnsi="Angsana New"/>
          <w:b w:val="0"/>
          <w:bCs w:val="0"/>
          <w:sz w:val="28"/>
          <w:szCs w:val="28"/>
          <w:cs/>
          <w:lang w:val="en-US"/>
        </w:rPr>
        <w:br/>
        <w:t>โดยผู้สอบบัญชีรับอนุญาต</w:t>
      </w:r>
    </w:p>
    <w:p w14:paraId="0B5308A4" w14:textId="02419BF8" w:rsidR="002B1471" w:rsidRPr="005C771D" w:rsidRDefault="002B1471" w:rsidP="002B1471">
      <w:pPr>
        <w:jc w:val="center"/>
        <w:rPr>
          <w:sz w:val="28"/>
          <w:szCs w:val="28"/>
        </w:rPr>
      </w:pPr>
      <w:r w:rsidRPr="000E3D72">
        <w:rPr>
          <w:sz w:val="28"/>
          <w:szCs w:val="28"/>
          <w:cs/>
        </w:rPr>
        <w:t>สำหรับงวดสามเดือน</w:t>
      </w:r>
      <w:r w:rsidR="00204E11">
        <w:rPr>
          <w:rFonts w:hint="cs"/>
          <w:sz w:val="28"/>
          <w:szCs w:val="28"/>
          <w:cs/>
        </w:rPr>
        <w:t>และ</w:t>
      </w:r>
      <w:r w:rsidR="00645144">
        <w:rPr>
          <w:rFonts w:hint="cs"/>
          <w:sz w:val="28"/>
          <w:szCs w:val="28"/>
          <w:cs/>
        </w:rPr>
        <w:t>เก้า</w:t>
      </w:r>
      <w:r w:rsidR="00075AAD">
        <w:rPr>
          <w:rFonts w:hint="cs"/>
          <w:sz w:val="28"/>
          <w:szCs w:val="28"/>
          <w:cs/>
        </w:rPr>
        <w:t>เดือน</w:t>
      </w:r>
      <w:r w:rsidRPr="000E3D72">
        <w:rPr>
          <w:sz w:val="28"/>
          <w:szCs w:val="28"/>
          <w:cs/>
        </w:rPr>
        <w:t xml:space="preserve">สิ้นสุดวันที่ </w:t>
      </w:r>
      <w:r>
        <w:rPr>
          <w:sz w:val="28"/>
          <w:szCs w:val="28"/>
        </w:rPr>
        <w:t>3</w:t>
      </w:r>
      <w:r w:rsidR="00264210">
        <w:rPr>
          <w:sz w:val="28"/>
          <w:szCs w:val="28"/>
        </w:rPr>
        <w:t>0</w:t>
      </w:r>
      <w:r w:rsidRPr="007B1A45">
        <w:rPr>
          <w:sz w:val="28"/>
          <w:szCs w:val="28"/>
        </w:rPr>
        <w:t xml:space="preserve"> </w:t>
      </w:r>
      <w:r w:rsidR="00836D3C">
        <w:rPr>
          <w:rFonts w:hint="cs"/>
          <w:sz w:val="28"/>
          <w:szCs w:val="28"/>
          <w:cs/>
        </w:rPr>
        <w:t>กันยายน</w:t>
      </w:r>
      <w:r w:rsidRPr="000E3D72">
        <w:rPr>
          <w:sz w:val="28"/>
          <w:szCs w:val="28"/>
          <w:cs/>
        </w:rPr>
        <w:t xml:space="preserve"> </w:t>
      </w:r>
      <w:r>
        <w:rPr>
          <w:sz w:val="28"/>
          <w:szCs w:val="28"/>
        </w:rPr>
        <w:t>2568</w:t>
      </w:r>
    </w:p>
    <w:p w14:paraId="5DA0B8AA" w14:textId="77777777" w:rsidR="002B1471" w:rsidRDefault="002B1471" w:rsidP="00B66798">
      <w:pPr>
        <w:jc w:val="center"/>
      </w:pPr>
    </w:p>
    <w:p w14:paraId="485F5B51" w14:textId="77777777" w:rsidR="00071F7D" w:rsidRPr="009E1E0C" w:rsidRDefault="00071F7D" w:rsidP="00071F7D"/>
    <w:p w14:paraId="485F5B52" w14:textId="77777777" w:rsidR="00071F7D" w:rsidRPr="00B74822" w:rsidRDefault="00071F7D" w:rsidP="00071F7D"/>
    <w:p w14:paraId="485F5B53" w14:textId="77777777" w:rsidR="00071F7D" w:rsidRPr="005C771D" w:rsidRDefault="00071F7D" w:rsidP="00071F7D"/>
    <w:p w14:paraId="485F5B54" w14:textId="77777777" w:rsidR="007113A4" w:rsidRDefault="007113A4" w:rsidP="00071F7D"/>
    <w:p w14:paraId="485F5B55" w14:textId="77777777" w:rsidR="007113A4" w:rsidRPr="007113A4" w:rsidRDefault="007113A4" w:rsidP="007113A4"/>
    <w:p w14:paraId="485F5B56" w14:textId="77777777" w:rsidR="007113A4" w:rsidRPr="007113A4" w:rsidRDefault="007113A4" w:rsidP="007113A4"/>
    <w:p w14:paraId="485F5B57" w14:textId="77777777" w:rsidR="007113A4" w:rsidRPr="007113A4" w:rsidRDefault="007113A4" w:rsidP="007113A4"/>
    <w:p w14:paraId="485F5B58" w14:textId="77777777" w:rsidR="007113A4" w:rsidRPr="007113A4" w:rsidRDefault="007113A4" w:rsidP="007113A4"/>
    <w:p w14:paraId="485F5B59" w14:textId="77777777" w:rsidR="007113A4" w:rsidRDefault="007113A4" w:rsidP="00071F7D"/>
    <w:p w14:paraId="485F5B5A" w14:textId="77777777" w:rsidR="007113A4" w:rsidRDefault="007113A4" w:rsidP="007113A4">
      <w:pPr>
        <w:jc w:val="right"/>
      </w:pPr>
    </w:p>
    <w:p w14:paraId="485F5B5B" w14:textId="77777777" w:rsidR="00162013" w:rsidRPr="00554726" w:rsidRDefault="00162013" w:rsidP="00071F7D">
      <w:pPr>
        <w:sectPr w:rsidR="00162013" w:rsidRPr="00554726" w:rsidSect="001572C7">
          <w:headerReference w:type="default" r:id="rId8"/>
          <w:footerReference w:type="default" r:id="rId9"/>
          <w:footerReference w:type="first" r:id="rId10"/>
          <w:pgSz w:w="11906" w:h="16838" w:code="9"/>
          <w:pgMar w:top="1411" w:right="950" w:bottom="340" w:left="1872" w:header="720" w:footer="448" w:gutter="0"/>
          <w:pgNumType w:start="3"/>
          <w:cols w:space="708"/>
          <w:titlePg/>
          <w:docGrid w:linePitch="435"/>
        </w:sectPr>
      </w:pPr>
    </w:p>
    <w:tbl>
      <w:tblPr>
        <w:tblW w:w="980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25"/>
        <w:gridCol w:w="3977"/>
      </w:tblGrid>
      <w:tr w:rsidR="00532FEC" w:rsidRPr="005C771D" w14:paraId="485F5B5E" w14:textId="77777777" w:rsidTr="00D87FA0">
        <w:trPr>
          <w:trHeight w:val="2001"/>
        </w:trPr>
        <w:tc>
          <w:tcPr>
            <w:tcW w:w="5825" w:type="dxa"/>
          </w:tcPr>
          <w:p w14:paraId="485F5B5C" w14:textId="77777777" w:rsidR="00532FEC" w:rsidRPr="00515E01" w:rsidRDefault="00532FEC" w:rsidP="008C13F2">
            <w:pPr>
              <w:pStyle w:val="Header"/>
              <w:rPr>
                <w:cs/>
                <w:lang w:val="en-US" w:eastAsia="en-US"/>
              </w:rPr>
            </w:pPr>
          </w:p>
        </w:tc>
        <w:tc>
          <w:tcPr>
            <w:tcW w:w="3977" w:type="dxa"/>
          </w:tcPr>
          <w:p w14:paraId="485F5B5D" w14:textId="77777777" w:rsidR="00532FEC" w:rsidRPr="005C771D" w:rsidRDefault="00532FEC" w:rsidP="008C13F2">
            <w:pPr>
              <w:tabs>
                <w:tab w:val="left" w:pos="142"/>
              </w:tabs>
              <w:suppressAutoHyphens/>
              <w:autoSpaceDE w:val="0"/>
              <w:autoSpaceDN w:val="0"/>
              <w:adjustRightInd w:val="0"/>
              <w:spacing w:line="160" w:lineRule="atLeast"/>
              <w:textAlignment w:val="baseline"/>
              <w:rPr>
                <w:color w:val="002D62"/>
                <w:sz w:val="15"/>
                <w:szCs w:val="15"/>
              </w:rPr>
            </w:pPr>
          </w:p>
        </w:tc>
      </w:tr>
    </w:tbl>
    <w:p w14:paraId="485F5B5F" w14:textId="77777777" w:rsidR="00B66798" w:rsidRPr="00B66798" w:rsidRDefault="00B66798" w:rsidP="00B66798">
      <w:pPr>
        <w:spacing w:before="120" w:line="276" w:lineRule="auto"/>
        <w:ind w:right="-794"/>
        <w:jc w:val="thaiDistribute"/>
        <w:rPr>
          <w:rFonts w:eastAsia="SimSun"/>
          <w:b/>
          <w:bCs/>
          <w:sz w:val="28"/>
          <w:szCs w:val="28"/>
          <w:lang w:eastAsia="zh-CN"/>
        </w:rPr>
      </w:pPr>
      <w:r w:rsidRPr="00B66798">
        <w:rPr>
          <w:rFonts w:eastAsia="SimSun"/>
          <w:b/>
          <w:bCs/>
          <w:sz w:val="28"/>
          <w:szCs w:val="28"/>
          <w:cs/>
          <w:lang w:eastAsia="zh-CN"/>
        </w:rPr>
        <w:t>รายงานการสอบทานข้อมูลทางการเงินระหว่างกาลโดยผู้สอบบัญชีรับอนุญาต</w:t>
      </w:r>
    </w:p>
    <w:p w14:paraId="485F5B60" w14:textId="77777777" w:rsidR="00CE0E58" w:rsidRPr="00CE0E58" w:rsidRDefault="007A7E34" w:rsidP="00CE0E58">
      <w:pPr>
        <w:spacing w:before="120" w:line="276" w:lineRule="auto"/>
        <w:ind w:right="-794"/>
        <w:jc w:val="thaiDistribute"/>
        <w:rPr>
          <w:rFonts w:eastAsia="SimSun"/>
          <w:b/>
          <w:bCs/>
          <w:sz w:val="28"/>
          <w:szCs w:val="28"/>
          <w:lang w:eastAsia="zh-CN"/>
        </w:rPr>
      </w:pPr>
      <w:r w:rsidRPr="00515E01">
        <w:rPr>
          <w:rFonts w:eastAsia="SimSun"/>
          <w:b/>
          <w:bCs/>
          <w:sz w:val="28"/>
          <w:szCs w:val="28"/>
          <w:cs/>
          <w:lang w:eastAsia="zh-CN"/>
        </w:rPr>
        <w:t xml:space="preserve">เสนอ </w:t>
      </w:r>
      <w:r w:rsidR="00A60DEC" w:rsidRPr="00515E01">
        <w:rPr>
          <w:rFonts w:eastAsia="SimSun" w:hint="cs"/>
          <w:b/>
          <w:bCs/>
          <w:sz w:val="28"/>
          <w:szCs w:val="28"/>
          <w:cs/>
          <w:lang w:eastAsia="zh-CN"/>
        </w:rPr>
        <w:t>กรรมการและ</w:t>
      </w:r>
      <w:r w:rsidR="00B31EF2" w:rsidRPr="00515E01">
        <w:rPr>
          <w:rFonts w:eastAsia="SimSun" w:hint="cs"/>
          <w:b/>
          <w:bCs/>
          <w:sz w:val="28"/>
          <w:szCs w:val="28"/>
          <w:cs/>
          <w:lang w:eastAsia="zh-CN"/>
        </w:rPr>
        <w:t>ผู้ถือหุ้นของ</w:t>
      </w:r>
      <w:r w:rsidR="00CE0E58" w:rsidRPr="00515E01">
        <w:rPr>
          <w:rFonts w:eastAsia="SimSun"/>
          <w:b/>
          <w:bCs/>
          <w:sz w:val="28"/>
          <w:szCs w:val="28"/>
          <w:cs/>
          <w:lang w:eastAsia="zh-CN"/>
        </w:rPr>
        <w:t>บริษัท เดอะ อิชชูเออร์ จำกัด</w:t>
      </w:r>
      <w:r w:rsidR="000E65C5">
        <w:rPr>
          <w:rFonts w:eastAsia="SimSun" w:hint="cs"/>
          <w:b/>
          <w:bCs/>
          <w:sz w:val="28"/>
          <w:szCs w:val="28"/>
          <w:cs/>
          <w:lang w:eastAsia="zh-CN"/>
        </w:rPr>
        <w:t xml:space="preserve"> </w:t>
      </w:r>
    </w:p>
    <w:p w14:paraId="5F0F8027" w14:textId="358519C7" w:rsidR="007566FF" w:rsidRPr="007566FF" w:rsidRDefault="007566FF" w:rsidP="007566FF">
      <w:pPr>
        <w:spacing w:before="80" w:line="380" w:lineRule="exact"/>
        <w:jc w:val="thaiDistribute"/>
        <w:rPr>
          <w:sz w:val="28"/>
          <w:szCs w:val="28"/>
        </w:rPr>
      </w:pPr>
      <w:r w:rsidRPr="007566FF">
        <w:rPr>
          <w:sz w:val="28"/>
          <w:szCs w:val="28"/>
          <w:cs/>
        </w:rPr>
        <w:t>ข้าพเจ้าได้สอบทานข้อมูลทางการเงินรวมระหว่างกาลของ</w:t>
      </w:r>
      <w:r w:rsidRPr="00BA0760">
        <w:rPr>
          <w:sz w:val="28"/>
          <w:szCs w:val="28"/>
          <w:cs/>
        </w:rPr>
        <w:t>บริษัท เดอะ อิชชูเออร์ จำกัด</w:t>
      </w:r>
      <w:r w:rsidRPr="007566FF">
        <w:rPr>
          <w:sz w:val="28"/>
          <w:szCs w:val="28"/>
          <w:cs/>
        </w:rPr>
        <w:t xml:space="preserve"> และบริษัทย่อย และข้อมูลทางการเงินเฉพาะกิจการระหว่างกาลของ</w:t>
      </w:r>
      <w:r w:rsidR="00436C14" w:rsidRPr="00BA0760">
        <w:rPr>
          <w:sz w:val="28"/>
          <w:szCs w:val="28"/>
          <w:cs/>
        </w:rPr>
        <w:t>บริษัท เดอะ อิชชูเออร์ จำกัด</w:t>
      </w:r>
      <w:r w:rsidRPr="007566FF">
        <w:rPr>
          <w:sz w:val="28"/>
          <w:szCs w:val="28"/>
          <w:cs/>
        </w:rPr>
        <w:t xml:space="preserve"> </w:t>
      </w:r>
      <w:r w:rsidRPr="007566FF">
        <w:rPr>
          <w:rFonts w:hint="cs"/>
          <w:sz w:val="28"/>
          <w:szCs w:val="28"/>
          <w:cs/>
        </w:rPr>
        <w:t xml:space="preserve">ซึ่งประกอบด้วย </w:t>
      </w:r>
      <w:r w:rsidRPr="007566FF">
        <w:rPr>
          <w:sz w:val="28"/>
          <w:szCs w:val="28"/>
          <w:cs/>
        </w:rPr>
        <w:t xml:space="preserve">งบฐานะการเงินรวมและงบฐานะการเงินเฉพาะกิจการ ณ วันที่ </w:t>
      </w:r>
      <w:r w:rsidR="00436C14">
        <w:rPr>
          <w:sz w:val="28"/>
          <w:szCs w:val="28"/>
        </w:rPr>
        <w:t xml:space="preserve">30 </w:t>
      </w:r>
      <w:r w:rsidR="00001F17">
        <w:rPr>
          <w:rFonts w:hint="cs"/>
          <w:sz w:val="28"/>
          <w:szCs w:val="28"/>
          <w:cs/>
        </w:rPr>
        <w:t>กันยายน</w:t>
      </w:r>
      <w:r w:rsidR="00436C14">
        <w:rPr>
          <w:rFonts w:hint="cs"/>
          <w:sz w:val="28"/>
          <w:szCs w:val="28"/>
          <w:cs/>
        </w:rPr>
        <w:t xml:space="preserve"> </w:t>
      </w:r>
      <w:r w:rsidR="00436C14">
        <w:rPr>
          <w:sz w:val="28"/>
          <w:szCs w:val="28"/>
        </w:rPr>
        <w:t>2568</w:t>
      </w:r>
      <w:r w:rsidR="00436C14" w:rsidRPr="00F47C3F">
        <w:rPr>
          <w:sz w:val="28"/>
          <w:szCs w:val="28"/>
        </w:rPr>
        <w:t xml:space="preserve"> </w:t>
      </w:r>
      <w:r w:rsidRPr="007566FF">
        <w:rPr>
          <w:sz w:val="28"/>
          <w:szCs w:val="28"/>
          <w:cs/>
        </w:rPr>
        <w:t>งบกำไรขาดทุนเบ็ดเสร็จรวมและงบกำไรขาดทุนเบ็ดเสร็จเฉพาะกิจการ</w:t>
      </w:r>
      <w:r w:rsidRPr="007566FF">
        <w:rPr>
          <w:rFonts w:hint="cs"/>
          <w:sz w:val="28"/>
          <w:szCs w:val="28"/>
          <w:cs/>
        </w:rPr>
        <w:t>สำหรับ</w:t>
      </w:r>
      <w:r w:rsidR="003D4AA3">
        <w:rPr>
          <w:rFonts w:hint="cs"/>
          <w:sz w:val="28"/>
          <w:szCs w:val="28"/>
          <w:cs/>
        </w:rPr>
        <w:t xml:space="preserve">                  </w:t>
      </w:r>
      <w:r w:rsidRPr="007566FF">
        <w:rPr>
          <w:rFonts w:hint="cs"/>
          <w:sz w:val="28"/>
          <w:szCs w:val="28"/>
          <w:cs/>
        </w:rPr>
        <w:t>งวดสามเดือนและ</w:t>
      </w:r>
      <w:r w:rsidR="00001F17">
        <w:rPr>
          <w:rFonts w:hint="cs"/>
          <w:sz w:val="28"/>
          <w:szCs w:val="28"/>
          <w:cs/>
        </w:rPr>
        <w:t>เก้า</w:t>
      </w:r>
      <w:r w:rsidRPr="007566FF">
        <w:rPr>
          <w:rFonts w:hint="cs"/>
          <w:sz w:val="28"/>
          <w:szCs w:val="28"/>
          <w:cs/>
        </w:rPr>
        <w:t>เดือนสิ้นสุดวันเดียวกัน</w:t>
      </w:r>
      <w:r w:rsidRPr="007566FF">
        <w:rPr>
          <w:sz w:val="28"/>
          <w:szCs w:val="28"/>
          <w:cs/>
        </w:rPr>
        <w:t xml:space="preserve"> งบการเปลี่ยนแปลงส่วนของผู้ถือหุ้นรวมและงบการเปลี่ยนแปลง</w:t>
      </w:r>
      <w:r w:rsidR="00B32089">
        <w:rPr>
          <w:rFonts w:hint="cs"/>
          <w:sz w:val="28"/>
          <w:szCs w:val="28"/>
          <w:cs/>
        </w:rPr>
        <w:t xml:space="preserve">                                      </w:t>
      </w:r>
      <w:r w:rsidRPr="007566FF">
        <w:rPr>
          <w:sz w:val="28"/>
          <w:szCs w:val="28"/>
          <w:cs/>
        </w:rPr>
        <w:t>ส่วนของผู้ถือหุ้นเฉพาะกิจการ และงบกระแสเงินสดรวมและงบกระแสเงินสดเฉพาะกิจการสำหรับงวด</w:t>
      </w:r>
      <w:r w:rsidR="00FC4530">
        <w:rPr>
          <w:rFonts w:hint="cs"/>
          <w:sz w:val="28"/>
          <w:szCs w:val="28"/>
          <w:cs/>
        </w:rPr>
        <w:t>เก้า</w:t>
      </w:r>
      <w:r w:rsidRPr="007566FF">
        <w:rPr>
          <w:rFonts w:hint="cs"/>
          <w:sz w:val="28"/>
          <w:szCs w:val="28"/>
          <w:cs/>
        </w:rPr>
        <w:t>เดือน</w:t>
      </w:r>
      <w:r w:rsidRPr="007566FF">
        <w:rPr>
          <w:sz w:val="28"/>
          <w:szCs w:val="28"/>
          <w:cs/>
        </w:rPr>
        <w:t>สิ้นสุด</w:t>
      </w:r>
      <w:r w:rsidR="00B32089">
        <w:rPr>
          <w:rFonts w:hint="cs"/>
          <w:sz w:val="28"/>
          <w:szCs w:val="28"/>
          <w:cs/>
        </w:rPr>
        <w:t xml:space="preserve">                    </w:t>
      </w:r>
      <w:r w:rsidRPr="007566FF">
        <w:rPr>
          <w:sz w:val="28"/>
          <w:szCs w:val="28"/>
          <w:cs/>
        </w:rPr>
        <w:t>วันเดียวกัน และหมายเหตุประกอบงบการเงินระหว่างกาลแบบย่อ ซึ่งผู้บริหารของกิจการเป็นผู้รับผิดชอบในการจัดทำและนำเสนอข้อมูลทางการเงิ</w:t>
      </w:r>
      <w:r w:rsidRPr="007566FF">
        <w:rPr>
          <w:rFonts w:hint="cs"/>
          <w:sz w:val="28"/>
          <w:szCs w:val="28"/>
          <w:cs/>
        </w:rPr>
        <w:t>น</w:t>
      </w:r>
      <w:r w:rsidRPr="007566FF">
        <w:rPr>
          <w:sz w:val="28"/>
          <w:szCs w:val="28"/>
          <w:cs/>
        </w:rPr>
        <w:t xml:space="preserve">รวมและข้อมูลทางการเงินเฉพาะกิจการระหว่างกาลนี้ตามมาตรฐานการบัญชีฉบับที่ </w:t>
      </w:r>
      <w:r w:rsidRPr="007566FF">
        <w:rPr>
          <w:sz w:val="28"/>
          <w:szCs w:val="28"/>
        </w:rPr>
        <w:t>34</w:t>
      </w:r>
      <w:r w:rsidRPr="007566FF">
        <w:rPr>
          <w:sz w:val="28"/>
          <w:szCs w:val="28"/>
          <w:cs/>
        </w:rPr>
        <w:t xml:space="preserve"> </w:t>
      </w:r>
      <w:r w:rsidR="003D4AA3">
        <w:rPr>
          <w:rFonts w:hint="cs"/>
          <w:sz w:val="28"/>
          <w:szCs w:val="28"/>
          <w:cs/>
        </w:rPr>
        <w:t xml:space="preserve">                            </w:t>
      </w:r>
      <w:r w:rsidRPr="007566FF">
        <w:rPr>
          <w:sz w:val="28"/>
          <w:szCs w:val="28"/>
          <w:cs/>
        </w:rPr>
        <w:t>เรื่องการรายงานทางการเงินระหว่างกาล ส่วนข้าพเจ้าเป็นผู้รับผิดชอบในการให้ข้อสรุปเกี่ยวกับข้อมูลทางการเงินรวม</w:t>
      </w:r>
      <w:r w:rsidR="003D4AA3">
        <w:rPr>
          <w:rFonts w:hint="cs"/>
          <w:sz w:val="28"/>
          <w:szCs w:val="28"/>
          <w:cs/>
        </w:rPr>
        <w:t xml:space="preserve">               </w:t>
      </w:r>
      <w:r w:rsidRPr="007566FF">
        <w:rPr>
          <w:sz w:val="28"/>
          <w:szCs w:val="28"/>
          <w:cs/>
        </w:rPr>
        <w:t>และข้อมูลทางการเงินเฉพาะกิจการระหว่างกาลดังกล่าวจากผลการสอบทานของข้าพเจ้า</w:t>
      </w:r>
    </w:p>
    <w:p w14:paraId="2CF1A323" w14:textId="77777777" w:rsidR="00BA0760" w:rsidRDefault="00BA0760" w:rsidP="00B32089">
      <w:pPr>
        <w:spacing w:before="120" w:line="276" w:lineRule="auto"/>
        <w:ind w:right="-794"/>
        <w:jc w:val="thaiDistribute"/>
        <w:rPr>
          <w:b/>
          <w:bCs/>
          <w:sz w:val="28"/>
          <w:szCs w:val="28"/>
        </w:rPr>
      </w:pPr>
      <w:r w:rsidRPr="000E3D72">
        <w:rPr>
          <w:b/>
          <w:bCs/>
          <w:sz w:val="28"/>
          <w:szCs w:val="28"/>
          <w:cs/>
        </w:rPr>
        <w:t>ขอบเขตการสอบทาน</w:t>
      </w:r>
    </w:p>
    <w:p w14:paraId="4D0C49A2" w14:textId="080685F1" w:rsidR="00BA0760" w:rsidRPr="00437A80" w:rsidRDefault="00BA0760" w:rsidP="00B32089">
      <w:pPr>
        <w:spacing w:before="80" w:line="380" w:lineRule="exact"/>
        <w:jc w:val="thaiDistribute"/>
        <w:rPr>
          <w:sz w:val="28"/>
          <w:szCs w:val="28"/>
        </w:rPr>
      </w:pPr>
      <w:r w:rsidRPr="000E3D72">
        <w:rPr>
          <w:sz w:val="28"/>
          <w:szCs w:val="28"/>
          <w:cs/>
        </w:rPr>
        <w:t xml:space="preserve">ข้าพเจ้าได้ปฏิบัติงานสอบทานตามมาตรฐานงานสอบทานรหัส </w:t>
      </w:r>
      <w:r w:rsidRPr="00F47C3F">
        <w:rPr>
          <w:sz w:val="28"/>
          <w:szCs w:val="28"/>
        </w:rPr>
        <w:t>2410 “</w:t>
      </w:r>
      <w:r w:rsidRPr="000E3D72">
        <w:rPr>
          <w:sz w:val="28"/>
          <w:szCs w:val="28"/>
          <w:cs/>
        </w:rPr>
        <w:t>การสอบทานข้อมูลทางการเงินระหว่างกาลโดยผู้สอบบัญชีรับอนุญาตของกิจการ” การสอบทานข้อมูลทางการเงินระหว่างกาลประกอบด้วย การใช้วิธีการสอบถามบุคลากร</w:t>
      </w:r>
      <w:r w:rsidR="00403408">
        <w:rPr>
          <w:rFonts w:hint="cs"/>
          <w:sz w:val="28"/>
          <w:szCs w:val="28"/>
          <w:cs/>
        </w:rPr>
        <w:t xml:space="preserve"> </w:t>
      </w:r>
      <w:r w:rsidR="00BC072D">
        <w:rPr>
          <w:sz w:val="28"/>
          <w:szCs w:val="28"/>
        </w:rPr>
        <w:br/>
      </w:r>
      <w:r w:rsidRPr="000E3D72">
        <w:rPr>
          <w:sz w:val="28"/>
          <w:szCs w:val="28"/>
          <w:cs/>
        </w:rPr>
        <w:t>ซึ่งส่วนใหญ่เป็นผู้รับผิดชอบด้านการเงินและบัญชี และการวิเคราะห์เปรียบเทียบและวิธีการสอบทานอื่น การสอบทานนี้มีขอบเขตจำกัดกว่าการตรวจสอบตามมาตรฐานการสอบบัญชีทำให้ข้าพเจ้าไม่สามารถได้ความเชื่อมั่นว่าจะพบเรื่องที่มีนัยสำคัญทั้งหมดซึ่งอาจจะพบได้จากการตรวจสอบ ดังนั้นข้าพเจ้าจึงไม่อาจแสดงความเห็นต่อข้อมูลทางการเงินระหว่างกาลที่สอบทานได้</w:t>
      </w:r>
    </w:p>
    <w:p w14:paraId="6B71B679" w14:textId="77777777" w:rsidR="00BA0760" w:rsidRPr="00437A80" w:rsidRDefault="00BA0760" w:rsidP="00B32089">
      <w:pPr>
        <w:spacing w:before="120" w:line="276" w:lineRule="auto"/>
        <w:ind w:right="-794"/>
        <w:jc w:val="thaiDistribute"/>
        <w:rPr>
          <w:b/>
          <w:bCs/>
          <w:sz w:val="28"/>
          <w:szCs w:val="28"/>
        </w:rPr>
      </w:pPr>
      <w:r w:rsidRPr="000E3D72">
        <w:rPr>
          <w:b/>
          <w:bCs/>
          <w:sz w:val="28"/>
          <w:szCs w:val="28"/>
          <w:cs/>
        </w:rPr>
        <w:t>ข้อสรุป</w:t>
      </w:r>
    </w:p>
    <w:p w14:paraId="04722C02" w14:textId="77777777" w:rsidR="00BA0760" w:rsidRDefault="00BA0760" w:rsidP="00B32089">
      <w:pPr>
        <w:spacing w:before="80" w:line="380" w:lineRule="exact"/>
        <w:jc w:val="thaiDistribute"/>
        <w:rPr>
          <w:sz w:val="28"/>
          <w:szCs w:val="28"/>
        </w:rPr>
      </w:pPr>
      <w:r w:rsidRPr="000E3D72">
        <w:rPr>
          <w:sz w:val="28"/>
          <w:szCs w:val="28"/>
          <w:cs/>
        </w:rPr>
        <w:t xml:space="preserve">ข้าพเจ้าไม่พบสิ่งที่เป็นเหตุให้เชื่อว่าข้อมูลทางการเงินรวมและข้อมูลทางการเงินเฉพาะกิจการระหว่างกาลดังกล่าวไม่ได้จัดทำขึ้นตามมาตรฐานการบัญชีฉบับที่ </w:t>
      </w:r>
      <w:r w:rsidRPr="00437A80">
        <w:rPr>
          <w:sz w:val="28"/>
          <w:szCs w:val="28"/>
        </w:rPr>
        <w:t xml:space="preserve">34 </w:t>
      </w:r>
      <w:r w:rsidRPr="000E3D72">
        <w:rPr>
          <w:sz w:val="28"/>
          <w:szCs w:val="28"/>
          <w:cs/>
        </w:rPr>
        <w:t>เรื่อง</w:t>
      </w:r>
      <w:r>
        <w:rPr>
          <w:sz w:val="28"/>
          <w:szCs w:val="28"/>
        </w:rPr>
        <w:t xml:space="preserve"> </w:t>
      </w:r>
      <w:r w:rsidRPr="000E3D72">
        <w:rPr>
          <w:sz w:val="28"/>
          <w:szCs w:val="28"/>
          <w:cs/>
        </w:rPr>
        <w:t>การรายงานทางการเงินระหว่างกาล ในสาระสำคัญจากการสอบทานของข้าพเจ้า</w:t>
      </w:r>
    </w:p>
    <w:p w14:paraId="730B2DD9" w14:textId="77777777" w:rsidR="00403408" w:rsidRDefault="00403408" w:rsidP="00093055">
      <w:pPr>
        <w:spacing w:before="120"/>
        <w:rPr>
          <w:sz w:val="28"/>
          <w:szCs w:val="28"/>
        </w:rPr>
      </w:pPr>
    </w:p>
    <w:p w14:paraId="6CE3177A" w14:textId="77777777" w:rsidR="00403408" w:rsidRDefault="00403408" w:rsidP="00093055">
      <w:pPr>
        <w:spacing w:before="120"/>
        <w:rPr>
          <w:sz w:val="28"/>
          <w:szCs w:val="28"/>
        </w:rPr>
      </w:pPr>
    </w:p>
    <w:p w14:paraId="485F5B7D" w14:textId="44A7C3B1" w:rsidR="00093055" w:rsidRPr="00821B81" w:rsidRDefault="00093055" w:rsidP="00093055">
      <w:pPr>
        <w:spacing w:before="120"/>
        <w:rPr>
          <w:sz w:val="28"/>
          <w:szCs w:val="28"/>
        </w:rPr>
      </w:pPr>
      <w:r w:rsidRPr="000F0C66">
        <w:rPr>
          <w:sz w:val="28"/>
          <w:szCs w:val="28"/>
        </w:rPr>
        <w:t>(</w:t>
      </w:r>
      <w:r w:rsidRPr="00515E01">
        <w:rPr>
          <w:sz w:val="28"/>
          <w:szCs w:val="28"/>
          <w:cs/>
        </w:rPr>
        <w:t>นางสาวปณิตา โชติแสงมณีกุล)</w:t>
      </w:r>
    </w:p>
    <w:p w14:paraId="485F5B7E" w14:textId="77777777" w:rsidR="00093055" w:rsidRPr="00821B81" w:rsidRDefault="00093055" w:rsidP="00093055">
      <w:pPr>
        <w:tabs>
          <w:tab w:val="left" w:pos="6330"/>
        </w:tabs>
        <w:rPr>
          <w:sz w:val="28"/>
          <w:szCs w:val="28"/>
        </w:rPr>
      </w:pPr>
      <w:r w:rsidRPr="00515E01">
        <w:rPr>
          <w:sz w:val="28"/>
          <w:szCs w:val="28"/>
          <w:cs/>
        </w:rPr>
        <w:t xml:space="preserve">ผู้สอบบัญชีรับอนุญาตเลขทะเบียน </w:t>
      </w:r>
      <w:r w:rsidRPr="000F0C66">
        <w:rPr>
          <w:sz w:val="28"/>
          <w:szCs w:val="28"/>
        </w:rPr>
        <w:t>9575</w:t>
      </w:r>
      <w:r>
        <w:rPr>
          <w:sz w:val="28"/>
          <w:szCs w:val="28"/>
        </w:rPr>
        <w:tab/>
      </w:r>
    </w:p>
    <w:p w14:paraId="485F5B7F" w14:textId="77777777" w:rsidR="00093055" w:rsidRPr="00821B81" w:rsidRDefault="00093055" w:rsidP="00093055">
      <w:pPr>
        <w:spacing w:before="120"/>
        <w:rPr>
          <w:sz w:val="28"/>
          <w:szCs w:val="28"/>
        </w:rPr>
      </w:pPr>
      <w:r w:rsidRPr="00515E01">
        <w:rPr>
          <w:sz w:val="28"/>
          <w:szCs w:val="28"/>
          <w:cs/>
        </w:rPr>
        <w:t>บริษัท เอเอ็นเอส ออดิท จำกัด</w:t>
      </w:r>
    </w:p>
    <w:p w14:paraId="485F5B81" w14:textId="3E015D2F" w:rsidR="00B06BB3" w:rsidRPr="000D5951" w:rsidRDefault="00093055" w:rsidP="00AC6CCB">
      <w:pPr>
        <w:tabs>
          <w:tab w:val="left" w:pos="1710"/>
          <w:tab w:val="right" w:pos="9084"/>
        </w:tabs>
        <w:rPr>
          <w:sz w:val="28"/>
          <w:szCs w:val="28"/>
        </w:rPr>
      </w:pPr>
      <w:r w:rsidRPr="00515E01">
        <w:rPr>
          <w:sz w:val="28"/>
          <w:szCs w:val="28"/>
          <w:cs/>
        </w:rPr>
        <w:t xml:space="preserve">กรุงเทพฯ วันที่ </w:t>
      </w:r>
      <w:r w:rsidR="0008507B" w:rsidRPr="008516B6">
        <w:rPr>
          <w:sz w:val="28"/>
          <w:szCs w:val="28"/>
        </w:rPr>
        <w:t>1</w:t>
      </w:r>
      <w:r w:rsidR="008516B6">
        <w:rPr>
          <w:sz w:val="28"/>
          <w:szCs w:val="28"/>
        </w:rPr>
        <w:t>4</w:t>
      </w:r>
      <w:r w:rsidRPr="008516B6">
        <w:rPr>
          <w:sz w:val="28"/>
          <w:szCs w:val="28"/>
        </w:rPr>
        <w:t xml:space="preserve"> </w:t>
      </w:r>
      <w:r w:rsidR="008516B6">
        <w:rPr>
          <w:rFonts w:hint="cs"/>
          <w:sz w:val="28"/>
          <w:szCs w:val="28"/>
          <w:cs/>
        </w:rPr>
        <w:t>พฤศจิกายน</w:t>
      </w:r>
      <w:r w:rsidRPr="008516B6">
        <w:rPr>
          <w:rFonts w:hint="cs"/>
          <w:sz w:val="28"/>
          <w:szCs w:val="28"/>
          <w:cs/>
        </w:rPr>
        <w:t xml:space="preserve"> </w:t>
      </w:r>
      <w:r w:rsidRPr="008516B6">
        <w:rPr>
          <w:sz w:val="28"/>
          <w:szCs w:val="28"/>
        </w:rPr>
        <w:t>2</w:t>
      </w:r>
      <w:r w:rsidR="000E65C5" w:rsidRPr="008516B6">
        <w:rPr>
          <w:sz w:val="28"/>
          <w:szCs w:val="28"/>
        </w:rPr>
        <w:t>56</w:t>
      </w:r>
      <w:bookmarkEnd w:id="0"/>
      <w:r w:rsidR="00AC6CCB" w:rsidRPr="008516B6">
        <w:rPr>
          <w:sz w:val="28"/>
          <w:szCs w:val="28"/>
        </w:rPr>
        <w:t>8</w:t>
      </w:r>
      <w:r w:rsidR="00AC6CCB">
        <w:rPr>
          <w:sz w:val="28"/>
          <w:szCs w:val="28"/>
        </w:rPr>
        <w:tab/>
      </w:r>
    </w:p>
    <w:sectPr w:rsidR="00B06BB3" w:rsidRPr="000D5951" w:rsidSect="00403408">
      <w:footerReference w:type="default" r:id="rId11"/>
      <w:pgSz w:w="11906" w:h="16838" w:code="9"/>
      <w:pgMar w:top="1440" w:right="950" w:bottom="630" w:left="1872" w:header="706" w:footer="432" w:gutter="0"/>
      <w:pgNumType w:start="3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429A4C" w14:textId="77777777" w:rsidR="003C2F27" w:rsidRDefault="003C2F27">
      <w:r>
        <w:separator/>
      </w:r>
    </w:p>
  </w:endnote>
  <w:endnote w:type="continuationSeparator" w:id="0">
    <w:p w14:paraId="5BB89155" w14:textId="77777777" w:rsidR="003C2F27" w:rsidRDefault="003C2F27">
      <w:r>
        <w:continuationSeparator/>
      </w:r>
    </w:p>
  </w:endnote>
  <w:endnote w:type="continuationNotice" w:id="1">
    <w:p w14:paraId="39189434" w14:textId="77777777" w:rsidR="003C2F27" w:rsidRDefault="003C2F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F5B89" w14:textId="77777777" w:rsidR="00B0012A" w:rsidRPr="007113A4" w:rsidRDefault="008B73E5" w:rsidP="003E5ED3">
    <w:pPr>
      <w:jc w:val="right"/>
      <w:rPr>
        <w:sz w:val="28"/>
        <w:szCs w:val="28"/>
      </w:rPr>
    </w:pPr>
    <w:r>
      <w:rPr>
        <w:sz w:val="28"/>
        <w:szCs w:val="2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F5B8A" w14:textId="77777777" w:rsidR="00575258" w:rsidRPr="00066204" w:rsidRDefault="00575258" w:rsidP="00066204">
    <w:pPr>
      <w:jc w:val="right"/>
      <w:rPr>
        <w:sz w:val="28"/>
        <w:szCs w:val="2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F5B8C" w14:textId="10EC67B4" w:rsidR="00066204" w:rsidRPr="00AC6CCB" w:rsidRDefault="00403408" w:rsidP="003E5ED3">
    <w:pPr>
      <w:jc w:val="right"/>
      <w:rPr>
        <w:color w:val="FFFFFF" w:themeColor="background1"/>
        <w:sz w:val="28"/>
        <w:szCs w:val="28"/>
      </w:rPr>
    </w:pPr>
    <w:r w:rsidRPr="00AC6CCB">
      <w:rPr>
        <w:color w:val="FFFFFF" w:themeColor="background1"/>
        <w:sz w:val="28"/>
        <w:szCs w:val="2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5EB60A" w14:textId="77777777" w:rsidR="003C2F27" w:rsidRDefault="003C2F27">
      <w:r>
        <w:separator/>
      </w:r>
    </w:p>
  </w:footnote>
  <w:footnote w:type="continuationSeparator" w:id="0">
    <w:p w14:paraId="2F71212E" w14:textId="77777777" w:rsidR="003C2F27" w:rsidRDefault="003C2F27">
      <w:r>
        <w:continuationSeparator/>
      </w:r>
    </w:p>
  </w:footnote>
  <w:footnote w:type="continuationNotice" w:id="1">
    <w:p w14:paraId="42A3AE0D" w14:textId="77777777" w:rsidR="003C2F27" w:rsidRDefault="003C2F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F5B88" w14:textId="1C49BC9F" w:rsidR="00E36C25" w:rsidRDefault="00AC2BB7" w:rsidP="00AC2BB7">
    <w:pPr>
      <w:pStyle w:val="Header"/>
      <w:tabs>
        <w:tab w:val="clear" w:pos="4153"/>
        <w:tab w:val="clear" w:pos="8306"/>
        <w:tab w:val="left" w:pos="748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562571"/>
    <w:multiLevelType w:val="hybridMultilevel"/>
    <w:tmpl w:val="E9D6519C"/>
    <w:lvl w:ilvl="0" w:tplc="59DA8604">
      <w:start w:val="1"/>
      <w:numFmt w:val="decimal"/>
      <w:lvlText w:val="%1)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548BE"/>
    <w:multiLevelType w:val="hybridMultilevel"/>
    <w:tmpl w:val="762E38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7C4E65"/>
    <w:multiLevelType w:val="hybridMultilevel"/>
    <w:tmpl w:val="7722D356"/>
    <w:lvl w:ilvl="0" w:tplc="5FE8E226">
      <w:numFmt w:val="bullet"/>
      <w:lvlText w:val="-"/>
      <w:lvlJc w:val="left"/>
      <w:pPr>
        <w:ind w:left="1069" w:hanging="360"/>
      </w:pPr>
      <w:rPr>
        <w:rFonts w:ascii="Angsana New" w:eastAsia="Calibr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6DB6287A"/>
    <w:multiLevelType w:val="hybridMultilevel"/>
    <w:tmpl w:val="B78022E6"/>
    <w:lvl w:ilvl="0" w:tplc="BA584FF4">
      <w:start w:val="1"/>
      <w:numFmt w:val="decimal"/>
      <w:lvlText w:val="%1)"/>
      <w:lvlJc w:val="left"/>
      <w:pPr>
        <w:ind w:left="791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num w:numId="1" w16cid:durableId="106971677">
    <w:abstractNumId w:val="0"/>
  </w:num>
  <w:num w:numId="2" w16cid:durableId="601451201">
    <w:abstractNumId w:val="3"/>
  </w:num>
  <w:num w:numId="3" w16cid:durableId="11466231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0042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339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NLS0MLEwABLmlko6SsGpxcWZ+XkgBYamtQC4Pgh1LQAAAA=="/>
  </w:docVars>
  <w:rsids>
    <w:rsidRoot w:val="00DA6001"/>
    <w:rsid w:val="00001F17"/>
    <w:rsid w:val="000024A9"/>
    <w:rsid w:val="00004C93"/>
    <w:rsid w:val="00005507"/>
    <w:rsid w:val="0001039A"/>
    <w:rsid w:val="00010422"/>
    <w:rsid w:val="0001598C"/>
    <w:rsid w:val="00016BC5"/>
    <w:rsid w:val="00020864"/>
    <w:rsid w:val="00021CD0"/>
    <w:rsid w:val="00022451"/>
    <w:rsid w:val="00022B95"/>
    <w:rsid w:val="0002552E"/>
    <w:rsid w:val="00030B4A"/>
    <w:rsid w:val="00033F96"/>
    <w:rsid w:val="000401A5"/>
    <w:rsid w:val="0004080C"/>
    <w:rsid w:val="000428C5"/>
    <w:rsid w:val="00044D4B"/>
    <w:rsid w:val="000452CB"/>
    <w:rsid w:val="000459AB"/>
    <w:rsid w:val="000474E8"/>
    <w:rsid w:val="00050853"/>
    <w:rsid w:val="00052EAC"/>
    <w:rsid w:val="00062FAE"/>
    <w:rsid w:val="00064B0C"/>
    <w:rsid w:val="000654BB"/>
    <w:rsid w:val="00066204"/>
    <w:rsid w:val="00066566"/>
    <w:rsid w:val="00067013"/>
    <w:rsid w:val="000675EF"/>
    <w:rsid w:val="00067E57"/>
    <w:rsid w:val="00071436"/>
    <w:rsid w:val="00071B4D"/>
    <w:rsid w:val="00071F7D"/>
    <w:rsid w:val="00073AE0"/>
    <w:rsid w:val="000753BC"/>
    <w:rsid w:val="00075AAD"/>
    <w:rsid w:val="000813C4"/>
    <w:rsid w:val="0008507B"/>
    <w:rsid w:val="00085E86"/>
    <w:rsid w:val="000866D2"/>
    <w:rsid w:val="00092033"/>
    <w:rsid w:val="00092D0E"/>
    <w:rsid w:val="00093055"/>
    <w:rsid w:val="000968F8"/>
    <w:rsid w:val="00097040"/>
    <w:rsid w:val="00097E89"/>
    <w:rsid w:val="000A5F4B"/>
    <w:rsid w:val="000A6941"/>
    <w:rsid w:val="000A76EF"/>
    <w:rsid w:val="000A77BE"/>
    <w:rsid w:val="000B0739"/>
    <w:rsid w:val="000B2973"/>
    <w:rsid w:val="000C0141"/>
    <w:rsid w:val="000C2302"/>
    <w:rsid w:val="000C3FD9"/>
    <w:rsid w:val="000D226A"/>
    <w:rsid w:val="000D47DB"/>
    <w:rsid w:val="000D4B12"/>
    <w:rsid w:val="000D4CE3"/>
    <w:rsid w:val="000D56AF"/>
    <w:rsid w:val="000D5951"/>
    <w:rsid w:val="000E14C0"/>
    <w:rsid w:val="000E23D0"/>
    <w:rsid w:val="000E65C5"/>
    <w:rsid w:val="000F0C66"/>
    <w:rsid w:val="000F2639"/>
    <w:rsid w:val="00100548"/>
    <w:rsid w:val="001038FD"/>
    <w:rsid w:val="00103A63"/>
    <w:rsid w:val="0010535C"/>
    <w:rsid w:val="001053B6"/>
    <w:rsid w:val="00106449"/>
    <w:rsid w:val="00107CD8"/>
    <w:rsid w:val="00116F0D"/>
    <w:rsid w:val="001210B4"/>
    <w:rsid w:val="0012480B"/>
    <w:rsid w:val="00126E9A"/>
    <w:rsid w:val="00127365"/>
    <w:rsid w:val="00127956"/>
    <w:rsid w:val="001366A9"/>
    <w:rsid w:val="001401CC"/>
    <w:rsid w:val="0014182B"/>
    <w:rsid w:val="0014639C"/>
    <w:rsid w:val="00150BB2"/>
    <w:rsid w:val="0015482B"/>
    <w:rsid w:val="001572C7"/>
    <w:rsid w:val="0016030F"/>
    <w:rsid w:val="00162013"/>
    <w:rsid w:val="00164785"/>
    <w:rsid w:val="00174995"/>
    <w:rsid w:val="001766AF"/>
    <w:rsid w:val="001775CE"/>
    <w:rsid w:val="001805A2"/>
    <w:rsid w:val="00181D69"/>
    <w:rsid w:val="00187B89"/>
    <w:rsid w:val="001925BE"/>
    <w:rsid w:val="00197CBF"/>
    <w:rsid w:val="001A3EB6"/>
    <w:rsid w:val="001A40D8"/>
    <w:rsid w:val="001A46F8"/>
    <w:rsid w:val="001B077C"/>
    <w:rsid w:val="001C31A9"/>
    <w:rsid w:val="001C4499"/>
    <w:rsid w:val="001C7123"/>
    <w:rsid w:val="001C749D"/>
    <w:rsid w:val="001D28B0"/>
    <w:rsid w:val="001D5100"/>
    <w:rsid w:val="001E1515"/>
    <w:rsid w:val="001E3241"/>
    <w:rsid w:val="001E344D"/>
    <w:rsid w:val="001E4A9A"/>
    <w:rsid w:val="001F2B8E"/>
    <w:rsid w:val="001F59E1"/>
    <w:rsid w:val="001F69E5"/>
    <w:rsid w:val="002000A1"/>
    <w:rsid w:val="0020272C"/>
    <w:rsid w:val="00202980"/>
    <w:rsid w:val="00204468"/>
    <w:rsid w:val="00204E11"/>
    <w:rsid w:val="0021025F"/>
    <w:rsid w:val="00213C74"/>
    <w:rsid w:val="00220C47"/>
    <w:rsid w:val="00221EED"/>
    <w:rsid w:val="0022292E"/>
    <w:rsid w:val="0022507F"/>
    <w:rsid w:val="002322FA"/>
    <w:rsid w:val="00233AA7"/>
    <w:rsid w:val="00244B70"/>
    <w:rsid w:val="00244F2B"/>
    <w:rsid w:val="00245609"/>
    <w:rsid w:val="002514AC"/>
    <w:rsid w:val="00252738"/>
    <w:rsid w:val="00260110"/>
    <w:rsid w:val="00264210"/>
    <w:rsid w:val="0026577F"/>
    <w:rsid w:val="00271ABB"/>
    <w:rsid w:val="002756F9"/>
    <w:rsid w:val="0028153A"/>
    <w:rsid w:val="002830D6"/>
    <w:rsid w:val="00285687"/>
    <w:rsid w:val="00291021"/>
    <w:rsid w:val="002931FE"/>
    <w:rsid w:val="002945DE"/>
    <w:rsid w:val="00294E89"/>
    <w:rsid w:val="0029564F"/>
    <w:rsid w:val="002B1471"/>
    <w:rsid w:val="002B6125"/>
    <w:rsid w:val="002C2B25"/>
    <w:rsid w:val="002C6597"/>
    <w:rsid w:val="002D1D9E"/>
    <w:rsid w:val="002E15A1"/>
    <w:rsid w:val="002E446D"/>
    <w:rsid w:val="002E5B85"/>
    <w:rsid w:val="002E788C"/>
    <w:rsid w:val="002F0350"/>
    <w:rsid w:val="002F0640"/>
    <w:rsid w:val="002F15D7"/>
    <w:rsid w:val="002F249F"/>
    <w:rsid w:val="002F561D"/>
    <w:rsid w:val="00301887"/>
    <w:rsid w:val="00304CBC"/>
    <w:rsid w:val="0030532A"/>
    <w:rsid w:val="00305E57"/>
    <w:rsid w:val="0031236B"/>
    <w:rsid w:val="003148BE"/>
    <w:rsid w:val="00314A3E"/>
    <w:rsid w:val="00314FE8"/>
    <w:rsid w:val="00321F5F"/>
    <w:rsid w:val="0032402E"/>
    <w:rsid w:val="003248DF"/>
    <w:rsid w:val="00324DE4"/>
    <w:rsid w:val="00327010"/>
    <w:rsid w:val="00327C83"/>
    <w:rsid w:val="00327CBD"/>
    <w:rsid w:val="00332C3D"/>
    <w:rsid w:val="003345C6"/>
    <w:rsid w:val="0033522F"/>
    <w:rsid w:val="003453EF"/>
    <w:rsid w:val="0034583A"/>
    <w:rsid w:val="00345FB3"/>
    <w:rsid w:val="00355E04"/>
    <w:rsid w:val="003564C4"/>
    <w:rsid w:val="003570B9"/>
    <w:rsid w:val="00357217"/>
    <w:rsid w:val="003621D2"/>
    <w:rsid w:val="00362ECC"/>
    <w:rsid w:val="00363A1B"/>
    <w:rsid w:val="00364458"/>
    <w:rsid w:val="00372934"/>
    <w:rsid w:val="00375CC7"/>
    <w:rsid w:val="00382A8B"/>
    <w:rsid w:val="00383192"/>
    <w:rsid w:val="00384182"/>
    <w:rsid w:val="003872C1"/>
    <w:rsid w:val="0038734E"/>
    <w:rsid w:val="00392168"/>
    <w:rsid w:val="00392497"/>
    <w:rsid w:val="00396FD4"/>
    <w:rsid w:val="00397CF0"/>
    <w:rsid w:val="003A4275"/>
    <w:rsid w:val="003A5790"/>
    <w:rsid w:val="003A58F4"/>
    <w:rsid w:val="003A7372"/>
    <w:rsid w:val="003A7FC2"/>
    <w:rsid w:val="003B0BD6"/>
    <w:rsid w:val="003B232D"/>
    <w:rsid w:val="003B3C8E"/>
    <w:rsid w:val="003B7F36"/>
    <w:rsid w:val="003C0AF9"/>
    <w:rsid w:val="003C2F27"/>
    <w:rsid w:val="003C4179"/>
    <w:rsid w:val="003C4790"/>
    <w:rsid w:val="003C53C0"/>
    <w:rsid w:val="003C6508"/>
    <w:rsid w:val="003C6E69"/>
    <w:rsid w:val="003D2F95"/>
    <w:rsid w:val="003D4AA3"/>
    <w:rsid w:val="003D6BE4"/>
    <w:rsid w:val="003E1828"/>
    <w:rsid w:val="003E39AE"/>
    <w:rsid w:val="003E3ABD"/>
    <w:rsid w:val="003E5ED3"/>
    <w:rsid w:val="003F1020"/>
    <w:rsid w:val="003F138F"/>
    <w:rsid w:val="003F2CAA"/>
    <w:rsid w:val="003F4B08"/>
    <w:rsid w:val="003F55A1"/>
    <w:rsid w:val="003F56F6"/>
    <w:rsid w:val="00400343"/>
    <w:rsid w:val="00403408"/>
    <w:rsid w:val="00403B5F"/>
    <w:rsid w:val="00404E48"/>
    <w:rsid w:val="00405C33"/>
    <w:rsid w:val="00414669"/>
    <w:rsid w:val="004169F2"/>
    <w:rsid w:val="00422218"/>
    <w:rsid w:val="00422EBE"/>
    <w:rsid w:val="00425C64"/>
    <w:rsid w:val="00426AFC"/>
    <w:rsid w:val="00430DF0"/>
    <w:rsid w:val="004310FD"/>
    <w:rsid w:val="00432C9B"/>
    <w:rsid w:val="004344D1"/>
    <w:rsid w:val="00436C14"/>
    <w:rsid w:val="0043732E"/>
    <w:rsid w:val="00442033"/>
    <w:rsid w:val="00444CB3"/>
    <w:rsid w:val="0044512D"/>
    <w:rsid w:val="00445688"/>
    <w:rsid w:val="00445FB4"/>
    <w:rsid w:val="004476F0"/>
    <w:rsid w:val="0045008B"/>
    <w:rsid w:val="004503D2"/>
    <w:rsid w:val="00457153"/>
    <w:rsid w:val="00460D87"/>
    <w:rsid w:val="00470C15"/>
    <w:rsid w:val="00472420"/>
    <w:rsid w:val="00473D47"/>
    <w:rsid w:val="004742CB"/>
    <w:rsid w:val="00474CB5"/>
    <w:rsid w:val="0047646C"/>
    <w:rsid w:val="004839B4"/>
    <w:rsid w:val="004849DC"/>
    <w:rsid w:val="00484E70"/>
    <w:rsid w:val="00484E75"/>
    <w:rsid w:val="00493919"/>
    <w:rsid w:val="00493F38"/>
    <w:rsid w:val="004A07F1"/>
    <w:rsid w:val="004A2C08"/>
    <w:rsid w:val="004A3457"/>
    <w:rsid w:val="004B407F"/>
    <w:rsid w:val="004C1B83"/>
    <w:rsid w:val="004C2C13"/>
    <w:rsid w:val="004D0876"/>
    <w:rsid w:val="004D0952"/>
    <w:rsid w:val="004D1D10"/>
    <w:rsid w:val="004D1F09"/>
    <w:rsid w:val="004D3D40"/>
    <w:rsid w:val="004D5858"/>
    <w:rsid w:val="004D5CF6"/>
    <w:rsid w:val="004E0CE6"/>
    <w:rsid w:val="004E3ADC"/>
    <w:rsid w:val="004E7788"/>
    <w:rsid w:val="004F01AF"/>
    <w:rsid w:val="00503212"/>
    <w:rsid w:val="005034B5"/>
    <w:rsid w:val="005066E3"/>
    <w:rsid w:val="00506C87"/>
    <w:rsid w:val="0051053C"/>
    <w:rsid w:val="005111FB"/>
    <w:rsid w:val="00515E01"/>
    <w:rsid w:val="00517E32"/>
    <w:rsid w:val="00520F8F"/>
    <w:rsid w:val="00525390"/>
    <w:rsid w:val="00525E91"/>
    <w:rsid w:val="005272AF"/>
    <w:rsid w:val="00530609"/>
    <w:rsid w:val="00530FFB"/>
    <w:rsid w:val="00531ECC"/>
    <w:rsid w:val="00532E9D"/>
    <w:rsid w:val="00532FEC"/>
    <w:rsid w:val="00536E3F"/>
    <w:rsid w:val="00537D09"/>
    <w:rsid w:val="00541B34"/>
    <w:rsid w:val="00550773"/>
    <w:rsid w:val="00551D0A"/>
    <w:rsid w:val="00554726"/>
    <w:rsid w:val="0055538D"/>
    <w:rsid w:val="00555C53"/>
    <w:rsid w:val="00560D60"/>
    <w:rsid w:val="00563E94"/>
    <w:rsid w:val="00567A60"/>
    <w:rsid w:val="00572B37"/>
    <w:rsid w:val="005741D9"/>
    <w:rsid w:val="00574A0F"/>
    <w:rsid w:val="00575258"/>
    <w:rsid w:val="005806E5"/>
    <w:rsid w:val="005807DE"/>
    <w:rsid w:val="00586208"/>
    <w:rsid w:val="00591FB8"/>
    <w:rsid w:val="00595394"/>
    <w:rsid w:val="005A18B2"/>
    <w:rsid w:val="005A35B6"/>
    <w:rsid w:val="005A60C6"/>
    <w:rsid w:val="005B1478"/>
    <w:rsid w:val="005C1CBE"/>
    <w:rsid w:val="005C5676"/>
    <w:rsid w:val="005C65C1"/>
    <w:rsid w:val="005C771D"/>
    <w:rsid w:val="005D139D"/>
    <w:rsid w:val="005D18B8"/>
    <w:rsid w:val="005D2881"/>
    <w:rsid w:val="005D4788"/>
    <w:rsid w:val="005E6802"/>
    <w:rsid w:val="005F13AE"/>
    <w:rsid w:val="005F1CBA"/>
    <w:rsid w:val="005F30A0"/>
    <w:rsid w:val="005F47F1"/>
    <w:rsid w:val="005F5AED"/>
    <w:rsid w:val="005F61EB"/>
    <w:rsid w:val="005F779B"/>
    <w:rsid w:val="005F7FC1"/>
    <w:rsid w:val="006023DA"/>
    <w:rsid w:val="00605DC4"/>
    <w:rsid w:val="00606133"/>
    <w:rsid w:val="006106E2"/>
    <w:rsid w:val="006113CE"/>
    <w:rsid w:val="0061262B"/>
    <w:rsid w:val="006253A7"/>
    <w:rsid w:val="006257C2"/>
    <w:rsid w:val="00625D86"/>
    <w:rsid w:val="00630C62"/>
    <w:rsid w:val="00642A71"/>
    <w:rsid w:val="00642C9C"/>
    <w:rsid w:val="006430A8"/>
    <w:rsid w:val="00644578"/>
    <w:rsid w:val="00645144"/>
    <w:rsid w:val="00646FC7"/>
    <w:rsid w:val="006503CF"/>
    <w:rsid w:val="00653EAD"/>
    <w:rsid w:val="00655A15"/>
    <w:rsid w:val="00655D5E"/>
    <w:rsid w:val="0065768B"/>
    <w:rsid w:val="006616C4"/>
    <w:rsid w:val="006674C5"/>
    <w:rsid w:val="00670C09"/>
    <w:rsid w:val="00673920"/>
    <w:rsid w:val="006840B0"/>
    <w:rsid w:val="00685228"/>
    <w:rsid w:val="006865CF"/>
    <w:rsid w:val="006945D8"/>
    <w:rsid w:val="006969E4"/>
    <w:rsid w:val="006A54F2"/>
    <w:rsid w:val="006B06FC"/>
    <w:rsid w:val="006B1690"/>
    <w:rsid w:val="006B3FB3"/>
    <w:rsid w:val="006B6B86"/>
    <w:rsid w:val="006C0C24"/>
    <w:rsid w:val="006C1CFE"/>
    <w:rsid w:val="006C3ACF"/>
    <w:rsid w:val="006C415F"/>
    <w:rsid w:val="006C6E45"/>
    <w:rsid w:val="006D0557"/>
    <w:rsid w:val="006D13C0"/>
    <w:rsid w:val="006D495B"/>
    <w:rsid w:val="006E0340"/>
    <w:rsid w:val="006F10BD"/>
    <w:rsid w:val="006F4A30"/>
    <w:rsid w:val="006F634B"/>
    <w:rsid w:val="00702591"/>
    <w:rsid w:val="00704ABF"/>
    <w:rsid w:val="007113A4"/>
    <w:rsid w:val="00712F66"/>
    <w:rsid w:val="00714AAC"/>
    <w:rsid w:val="00720C47"/>
    <w:rsid w:val="00735625"/>
    <w:rsid w:val="0073773D"/>
    <w:rsid w:val="00737862"/>
    <w:rsid w:val="007424FD"/>
    <w:rsid w:val="00742EBE"/>
    <w:rsid w:val="0074517D"/>
    <w:rsid w:val="007566FF"/>
    <w:rsid w:val="007611A3"/>
    <w:rsid w:val="007714A3"/>
    <w:rsid w:val="00773ECD"/>
    <w:rsid w:val="00775808"/>
    <w:rsid w:val="00776D80"/>
    <w:rsid w:val="007773A5"/>
    <w:rsid w:val="00777CFC"/>
    <w:rsid w:val="00786C6C"/>
    <w:rsid w:val="0078760C"/>
    <w:rsid w:val="007920B0"/>
    <w:rsid w:val="00792616"/>
    <w:rsid w:val="00792F3C"/>
    <w:rsid w:val="00794962"/>
    <w:rsid w:val="0079793C"/>
    <w:rsid w:val="007A2D61"/>
    <w:rsid w:val="007A432D"/>
    <w:rsid w:val="007A5BA7"/>
    <w:rsid w:val="007A7E34"/>
    <w:rsid w:val="007B002B"/>
    <w:rsid w:val="007B72CE"/>
    <w:rsid w:val="007C24EB"/>
    <w:rsid w:val="007C2A8D"/>
    <w:rsid w:val="007C3DD6"/>
    <w:rsid w:val="007D0F0D"/>
    <w:rsid w:val="007D20C3"/>
    <w:rsid w:val="007D224E"/>
    <w:rsid w:val="007D2C3B"/>
    <w:rsid w:val="007D2F6A"/>
    <w:rsid w:val="007D5090"/>
    <w:rsid w:val="007D73D7"/>
    <w:rsid w:val="007D7FF0"/>
    <w:rsid w:val="007E021F"/>
    <w:rsid w:val="007E1177"/>
    <w:rsid w:val="007E2DB7"/>
    <w:rsid w:val="007E4CF5"/>
    <w:rsid w:val="008060BA"/>
    <w:rsid w:val="00817314"/>
    <w:rsid w:val="00820FEE"/>
    <w:rsid w:val="00821B81"/>
    <w:rsid w:val="008303F0"/>
    <w:rsid w:val="0083131A"/>
    <w:rsid w:val="00836C75"/>
    <w:rsid w:val="00836D3C"/>
    <w:rsid w:val="0084064B"/>
    <w:rsid w:val="00841482"/>
    <w:rsid w:val="008433CE"/>
    <w:rsid w:val="008438F6"/>
    <w:rsid w:val="00846985"/>
    <w:rsid w:val="0084779F"/>
    <w:rsid w:val="00850373"/>
    <w:rsid w:val="008516B6"/>
    <w:rsid w:val="00860705"/>
    <w:rsid w:val="00860DEF"/>
    <w:rsid w:val="008623B9"/>
    <w:rsid w:val="008637A0"/>
    <w:rsid w:val="008646D0"/>
    <w:rsid w:val="008668F0"/>
    <w:rsid w:val="00867ADE"/>
    <w:rsid w:val="008805DB"/>
    <w:rsid w:val="008810FB"/>
    <w:rsid w:val="008836DE"/>
    <w:rsid w:val="00891518"/>
    <w:rsid w:val="00892BB9"/>
    <w:rsid w:val="00897C14"/>
    <w:rsid w:val="008A0487"/>
    <w:rsid w:val="008A06B6"/>
    <w:rsid w:val="008A59D6"/>
    <w:rsid w:val="008A5C87"/>
    <w:rsid w:val="008B2D4C"/>
    <w:rsid w:val="008B413C"/>
    <w:rsid w:val="008B4F82"/>
    <w:rsid w:val="008B5462"/>
    <w:rsid w:val="008B73E5"/>
    <w:rsid w:val="008C13F2"/>
    <w:rsid w:val="008C2C6C"/>
    <w:rsid w:val="008C3061"/>
    <w:rsid w:val="008C3EA5"/>
    <w:rsid w:val="008D4890"/>
    <w:rsid w:val="008E1801"/>
    <w:rsid w:val="008E3D72"/>
    <w:rsid w:val="008E6B51"/>
    <w:rsid w:val="008F033D"/>
    <w:rsid w:val="008F1CE1"/>
    <w:rsid w:val="00903EC6"/>
    <w:rsid w:val="00905F41"/>
    <w:rsid w:val="00906808"/>
    <w:rsid w:val="0090707F"/>
    <w:rsid w:val="009222FF"/>
    <w:rsid w:val="00922481"/>
    <w:rsid w:val="00923786"/>
    <w:rsid w:val="00927D09"/>
    <w:rsid w:val="009313C8"/>
    <w:rsid w:val="00932224"/>
    <w:rsid w:val="009334B3"/>
    <w:rsid w:val="00940E7E"/>
    <w:rsid w:val="0094272F"/>
    <w:rsid w:val="0094339D"/>
    <w:rsid w:val="00945E4E"/>
    <w:rsid w:val="00946E37"/>
    <w:rsid w:val="00951F42"/>
    <w:rsid w:val="00953EE3"/>
    <w:rsid w:val="00957BDE"/>
    <w:rsid w:val="00961EA0"/>
    <w:rsid w:val="00962FA7"/>
    <w:rsid w:val="00963085"/>
    <w:rsid w:val="00967BBE"/>
    <w:rsid w:val="00971472"/>
    <w:rsid w:val="00975545"/>
    <w:rsid w:val="00977AA7"/>
    <w:rsid w:val="00980EDE"/>
    <w:rsid w:val="009845E6"/>
    <w:rsid w:val="00984AEB"/>
    <w:rsid w:val="00985F25"/>
    <w:rsid w:val="00990BA1"/>
    <w:rsid w:val="00990BA5"/>
    <w:rsid w:val="00993A19"/>
    <w:rsid w:val="00994B3E"/>
    <w:rsid w:val="00997380"/>
    <w:rsid w:val="009A554B"/>
    <w:rsid w:val="009A5EE7"/>
    <w:rsid w:val="009B03F7"/>
    <w:rsid w:val="009B2F1B"/>
    <w:rsid w:val="009B3742"/>
    <w:rsid w:val="009B5940"/>
    <w:rsid w:val="009B76AD"/>
    <w:rsid w:val="009B7D72"/>
    <w:rsid w:val="009C05C2"/>
    <w:rsid w:val="009C5122"/>
    <w:rsid w:val="009C69C5"/>
    <w:rsid w:val="009C6A8D"/>
    <w:rsid w:val="009C7DD5"/>
    <w:rsid w:val="009D2C8A"/>
    <w:rsid w:val="009D5C51"/>
    <w:rsid w:val="009D6D88"/>
    <w:rsid w:val="009D6DE0"/>
    <w:rsid w:val="009D7873"/>
    <w:rsid w:val="009D7E5A"/>
    <w:rsid w:val="009E11F8"/>
    <w:rsid w:val="009E1E0C"/>
    <w:rsid w:val="009E24E8"/>
    <w:rsid w:val="009E68CA"/>
    <w:rsid w:val="009E79CA"/>
    <w:rsid w:val="009E7BA6"/>
    <w:rsid w:val="009E7BF7"/>
    <w:rsid w:val="009F1CE9"/>
    <w:rsid w:val="00A029B4"/>
    <w:rsid w:val="00A12971"/>
    <w:rsid w:val="00A1367D"/>
    <w:rsid w:val="00A161EB"/>
    <w:rsid w:val="00A16C6E"/>
    <w:rsid w:val="00A17E9C"/>
    <w:rsid w:val="00A26752"/>
    <w:rsid w:val="00A30822"/>
    <w:rsid w:val="00A32D97"/>
    <w:rsid w:val="00A33332"/>
    <w:rsid w:val="00A361BA"/>
    <w:rsid w:val="00A4422F"/>
    <w:rsid w:val="00A455A8"/>
    <w:rsid w:val="00A46C1E"/>
    <w:rsid w:val="00A508E2"/>
    <w:rsid w:val="00A60A3E"/>
    <w:rsid w:val="00A60DEC"/>
    <w:rsid w:val="00A61870"/>
    <w:rsid w:val="00A651E5"/>
    <w:rsid w:val="00A66AF5"/>
    <w:rsid w:val="00A71B7D"/>
    <w:rsid w:val="00A7466A"/>
    <w:rsid w:val="00A76403"/>
    <w:rsid w:val="00A77685"/>
    <w:rsid w:val="00A80342"/>
    <w:rsid w:val="00A807BE"/>
    <w:rsid w:val="00A82F23"/>
    <w:rsid w:val="00A83262"/>
    <w:rsid w:val="00A83A56"/>
    <w:rsid w:val="00A83B4E"/>
    <w:rsid w:val="00A84D3D"/>
    <w:rsid w:val="00A85C01"/>
    <w:rsid w:val="00A9104D"/>
    <w:rsid w:val="00A92421"/>
    <w:rsid w:val="00A947A7"/>
    <w:rsid w:val="00AA6636"/>
    <w:rsid w:val="00AA6D66"/>
    <w:rsid w:val="00AA7B25"/>
    <w:rsid w:val="00AB0FF4"/>
    <w:rsid w:val="00AB12B7"/>
    <w:rsid w:val="00AB3F50"/>
    <w:rsid w:val="00AB3FC5"/>
    <w:rsid w:val="00AB60A4"/>
    <w:rsid w:val="00AB6BF2"/>
    <w:rsid w:val="00AC0701"/>
    <w:rsid w:val="00AC1851"/>
    <w:rsid w:val="00AC19BB"/>
    <w:rsid w:val="00AC255D"/>
    <w:rsid w:val="00AC2BB7"/>
    <w:rsid w:val="00AC432A"/>
    <w:rsid w:val="00AC49BF"/>
    <w:rsid w:val="00AC5A04"/>
    <w:rsid w:val="00AC6CCB"/>
    <w:rsid w:val="00AE159B"/>
    <w:rsid w:val="00AE3A20"/>
    <w:rsid w:val="00AF3356"/>
    <w:rsid w:val="00AF4D81"/>
    <w:rsid w:val="00AF6092"/>
    <w:rsid w:val="00AF6124"/>
    <w:rsid w:val="00AF6E95"/>
    <w:rsid w:val="00B0012A"/>
    <w:rsid w:val="00B06BB3"/>
    <w:rsid w:val="00B07A7C"/>
    <w:rsid w:val="00B11BF6"/>
    <w:rsid w:val="00B12DC9"/>
    <w:rsid w:val="00B20BA0"/>
    <w:rsid w:val="00B23DD5"/>
    <w:rsid w:val="00B24CBB"/>
    <w:rsid w:val="00B271B4"/>
    <w:rsid w:val="00B317B1"/>
    <w:rsid w:val="00B31EF2"/>
    <w:rsid w:val="00B32089"/>
    <w:rsid w:val="00B446E0"/>
    <w:rsid w:val="00B45412"/>
    <w:rsid w:val="00B516DC"/>
    <w:rsid w:val="00B5371B"/>
    <w:rsid w:val="00B566F0"/>
    <w:rsid w:val="00B61945"/>
    <w:rsid w:val="00B64B74"/>
    <w:rsid w:val="00B66142"/>
    <w:rsid w:val="00B66798"/>
    <w:rsid w:val="00B7040F"/>
    <w:rsid w:val="00B70F81"/>
    <w:rsid w:val="00B73B65"/>
    <w:rsid w:val="00B74822"/>
    <w:rsid w:val="00B75BAD"/>
    <w:rsid w:val="00B800A3"/>
    <w:rsid w:val="00B808FB"/>
    <w:rsid w:val="00B92C4F"/>
    <w:rsid w:val="00B93ED4"/>
    <w:rsid w:val="00BA0760"/>
    <w:rsid w:val="00BA3520"/>
    <w:rsid w:val="00BA656A"/>
    <w:rsid w:val="00BB58FD"/>
    <w:rsid w:val="00BB6790"/>
    <w:rsid w:val="00BB68F0"/>
    <w:rsid w:val="00BC072D"/>
    <w:rsid w:val="00BC08ED"/>
    <w:rsid w:val="00BC0B7A"/>
    <w:rsid w:val="00BC1393"/>
    <w:rsid w:val="00BC1F53"/>
    <w:rsid w:val="00BD3A9D"/>
    <w:rsid w:val="00BD6D0F"/>
    <w:rsid w:val="00BD772A"/>
    <w:rsid w:val="00BE17B1"/>
    <w:rsid w:val="00BE6ACF"/>
    <w:rsid w:val="00BF056D"/>
    <w:rsid w:val="00BF41AD"/>
    <w:rsid w:val="00BF47CA"/>
    <w:rsid w:val="00BF5C52"/>
    <w:rsid w:val="00BF60BC"/>
    <w:rsid w:val="00C0064F"/>
    <w:rsid w:val="00C11415"/>
    <w:rsid w:val="00C17CEF"/>
    <w:rsid w:val="00C206EB"/>
    <w:rsid w:val="00C230BF"/>
    <w:rsid w:val="00C24A46"/>
    <w:rsid w:val="00C2541B"/>
    <w:rsid w:val="00C30940"/>
    <w:rsid w:val="00C43166"/>
    <w:rsid w:val="00C46E38"/>
    <w:rsid w:val="00C51587"/>
    <w:rsid w:val="00C5531E"/>
    <w:rsid w:val="00C55520"/>
    <w:rsid w:val="00C61373"/>
    <w:rsid w:val="00C6281B"/>
    <w:rsid w:val="00C62EBB"/>
    <w:rsid w:val="00C64B0E"/>
    <w:rsid w:val="00C70665"/>
    <w:rsid w:val="00C71809"/>
    <w:rsid w:val="00C71A93"/>
    <w:rsid w:val="00C71BDF"/>
    <w:rsid w:val="00C72063"/>
    <w:rsid w:val="00C73C13"/>
    <w:rsid w:val="00C770FC"/>
    <w:rsid w:val="00C80AC4"/>
    <w:rsid w:val="00C810D2"/>
    <w:rsid w:val="00C82DAB"/>
    <w:rsid w:val="00C90DE7"/>
    <w:rsid w:val="00C917C8"/>
    <w:rsid w:val="00C91A17"/>
    <w:rsid w:val="00C91C82"/>
    <w:rsid w:val="00C91DD9"/>
    <w:rsid w:val="00C9488E"/>
    <w:rsid w:val="00C96FF4"/>
    <w:rsid w:val="00CA17A3"/>
    <w:rsid w:val="00CA3BBD"/>
    <w:rsid w:val="00CA4244"/>
    <w:rsid w:val="00CA4371"/>
    <w:rsid w:val="00CB3ADF"/>
    <w:rsid w:val="00CB546C"/>
    <w:rsid w:val="00CB5E5D"/>
    <w:rsid w:val="00CB715E"/>
    <w:rsid w:val="00CB7298"/>
    <w:rsid w:val="00CC2DA4"/>
    <w:rsid w:val="00CC5471"/>
    <w:rsid w:val="00CD4655"/>
    <w:rsid w:val="00CD6381"/>
    <w:rsid w:val="00CD778E"/>
    <w:rsid w:val="00CE018A"/>
    <w:rsid w:val="00CE0E58"/>
    <w:rsid w:val="00CE14CF"/>
    <w:rsid w:val="00CE256E"/>
    <w:rsid w:val="00CE47F6"/>
    <w:rsid w:val="00CF4AF7"/>
    <w:rsid w:val="00CF615A"/>
    <w:rsid w:val="00D031D0"/>
    <w:rsid w:val="00D052D5"/>
    <w:rsid w:val="00D113C3"/>
    <w:rsid w:val="00D142DE"/>
    <w:rsid w:val="00D20684"/>
    <w:rsid w:val="00D226EB"/>
    <w:rsid w:val="00D23D58"/>
    <w:rsid w:val="00D24695"/>
    <w:rsid w:val="00D27725"/>
    <w:rsid w:val="00D34A5A"/>
    <w:rsid w:val="00D37ACC"/>
    <w:rsid w:val="00D40F59"/>
    <w:rsid w:val="00D42284"/>
    <w:rsid w:val="00D44A9F"/>
    <w:rsid w:val="00D50908"/>
    <w:rsid w:val="00D565B7"/>
    <w:rsid w:val="00D6046F"/>
    <w:rsid w:val="00D6624A"/>
    <w:rsid w:val="00D67CA5"/>
    <w:rsid w:val="00D7183B"/>
    <w:rsid w:val="00D72777"/>
    <w:rsid w:val="00D72BE8"/>
    <w:rsid w:val="00D7577B"/>
    <w:rsid w:val="00D8002A"/>
    <w:rsid w:val="00D8465D"/>
    <w:rsid w:val="00D848AC"/>
    <w:rsid w:val="00D85354"/>
    <w:rsid w:val="00D86F9C"/>
    <w:rsid w:val="00D87ECD"/>
    <w:rsid w:val="00D87FA0"/>
    <w:rsid w:val="00D90021"/>
    <w:rsid w:val="00D96E85"/>
    <w:rsid w:val="00DA30EF"/>
    <w:rsid w:val="00DA5431"/>
    <w:rsid w:val="00DA5CCD"/>
    <w:rsid w:val="00DA6001"/>
    <w:rsid w:val="00DB4FFF"/>
    <w:rsid w:val="00DB7731"/>
    <w:rsid w:val="00DC1091"/>
    <w:rsid w:val="00DC1621"/>
    <w:rsid w:val="00DC3439"/>
    <w:rsid w:val="00DC40D2"/>
    <w:rsid w:val="00DC43A1"/>
    <w:rsid w:val="00DC5687"/>
    <w:rsid w:val="00DC5C7A"/>
    <w:rsid w:val="00DC6F82"/>
    <w:rsid w:val="00DC71C0"/>
    <w:rsid w:val="00DD0375"/>
    <w:rsid w:val="00DD305D"/>
    <w:rsid w:val="00DD325A"/>
    <w:rsid w:val="00DD443C"/>
    <w:rsid w:val="00DD4F50"/>
    <w:rsid w:val="00DD4F77"/>
    <w:rsid w:val="00DE5CBD"/>
    <w:rsid w:val="00DF0BC2"/>
    <w:rsid w:val="00DF1CE8"/>
    <w:rsid w:val="00DF6078"/>
    <w:rsid w:val="00DF61BD"/>
    <w:rsid w:val="00DF6DB9"/>
    <w:rsid w:val="00DF6DE9"/>
    <w:rsid w:val="00DF7B5C"/>
    <w:rsid w:val="00DF7FA0"/>
    <w:rsid w:val="00E01A6B"/>
    <w:rsid w:val="00E04FBD"/>
    <w:rsid w:val="00E05D45"/>
    <w:rsid w:val="00E064B9"/>
    <w:rsid w:val="00E07178"/>
    <w:rsid w:val="00E13778"/>
    <w:rsid w:val="00E140C1"/>
    <w:rsid w:val="00E151AB"/>
    <w:rsid w:val="00E17C84"/>
    <w:rsid w:val="00E202E9"/>
    <w:rsid w:val="00E2047E"/>
    <w:rsid w:val="00E21292"/>
    <w:rsid w:val="00E24B2C"/>
    <w:rsid w:val="00E24FC2"/>
    <w:rsid w:val="00E3077D"/>
    <w:rsid w:val="00E32561"/>
    <w:rsid w:val="00E34C28"/>
    <w:rsid w:val="00E3653E"/>
    <w:rsid w:val="00E36C25"/>
    <w:rsid w:val="00E40087"/>
    <w:rsid w:val="00E433D2"/>
    <w:rsid w:val="00E4418A"/>
    <w:rsid w:val="00E45543"/>
    <w:rsid w:val="00E54127"/>
    <w:rsid w:val="00E54B66"/>
    <w:rsid w:val="00E55A59"/>
    <w:rsid w:val="00E629F7"/>
    <w:rsid w:val="00E62B97"/>
    <w:rsid w:val="00E65709"/>
    <w:rsid w:val="00E67701"/>
    <w:rsid w:val="00E679AF"/>
    <w:rsid w:val="00E7052A"/>
    <w:rsid w:val="00E71CFD"/>
    <w:rsid w:val="00E73113"/>
    <w:rsid w:val="00E74E5B"/>
    <w:rsid w:val="00E82DBB"/>
    <w:rsid w:val="00E90D22"/>
    <w:rsid w:val="00E9182D"/>
    <w:rsid w:val="00E91BAC"/>
    <w:rsid w:val="00E92464"/>
    <w:rsid w:val="00E967B0"/>
    <w:rsid w:val="00E96AB6"/>
    <w:rsid w:val="00E971AD"/>
    <w:rsid w:val="00EA00F3"/>
    <w:rsid w:val="00EA1501"/>
    <w:rsid w:val="00EB747F"/>
    <w:rsid w:val="00EB7942"/>
    <w:rsid w:val="00EC1DA8"/>
    <w:rsid w:val="00EC7187"/>
    <w:rsid w:val="00ED013F"/>
    <w:rsid w:val="00ED117C"/>
    <w:rsid w:val="00ED142D"/>
    <w:rsid w:val="00ED654D"/>
    <w:rsid w:val="00EE10A2"/>
    <w:rsid w:val="00EE419F"/>
    <w:rsid w:val="00EE52FA"/>
    <w:rsid w:val="00EE6689"/>
    <w:rsid w:val="00EE67D6"/>
    <w:rsid w:val="00EE6DD1"/>
    <w:rsid w:val="00EE731B"/>
    <w:rsid w:val="00EF294E"/>
    <w:rsid w:val="00EF4DA6"/>
    <w:rsid w:val="00EF5447"/>
    <w:rsid w:val="00F02E3B"/>
    <w:rsid w:val="00F06065"/>
    <w:rsid w:val="00F07B0F"/>
    <w:rsid w:val="00F11F89"/>
    <w:rsid w:val="00F15073"/>
    <w:rsid w:val="00F16D5D"/>
    <w:rsid w:val="00F17335"/>
    <w:rsid w:val="00F22B30"/>
    <w:rsid w:val="00F3286E"/>
    <w:rsid w:val="00F3560D"/>
    <w:rsid w:val="00F356BD"/>
    <w:rsid w:val="00F365AE"/>
    <w:rsid w:val="00F36F24"/>
    <w:rsid w:val="00F4036D"/>
    <w:rsid w:val="00F426D7"/>
    <w:rsid w:val="00F43986"/>
    <w:rsid w:val="00F45891"/>
    <w:rsid w:val="00F51546"/>
    <w:rsid w:val="00F52221"/>
    <w:rsid w:val="00F56A63"/>
    <w:rsid w:val="00F62F61"/>
    <w:rsid w:val="00F6549F"/>
    <w:rsid w:val="00F71435"/>
    <w:rsid w:val="00F82443"/>
    <w:rsid w:val="00F83403"/>
    <w:rsid w:val="00F84598"/>
    <w:rsid w:val="00F85FAF"/>
    <w:rsid w:val="00F91F68"/>
    <w:rsid w:val="00F96A81"/>
    <w:rsid w:val="00FA1A78"/>
    <w:rsid w:val="00FA21A8"/>
    <w:rsid w:val="00FA2706"/>
    <w:rsid w:val="00FA37AC"/>
    <w:rsid w:val="00FA5136"/>
    <w:rsid w:val="00FA6310"/>
    <w:rsid w:val="00FB049B"/>
    <w:rsid w:val="00FB2922"/>
    <w:rsid w:val="00FB2FF4"/>
    <w:rsid w:val="00FB7D6D"/>
    <w:rsid w:val="00FC05BE"/>
    <w:rsid w:val="00FC29AA"/>
    <w:rsid w:val="00FC3BE9"/>
    <w:rsid w:val="00FC4530"/>
    <w:rsid w:val="00FC4BFE"/>
    <w:rsid w:val="00FC661C"/>
    <w:rsid w:val="00FC66B0"/>
    <w:rsid w:val="00FC7EDA"/>
    <w:rsid w:val="00FC7F84"/>
    <w:rsid w:val="00FD1C02"/>
    <w:rsid w:val="00FD4079"/>
    <w:rsid w:val="00FD52EE"/>
    <w:rsid w:val="00FD554A"/>
    <w:rsid w:val="00FE025E"/>
    <w:rsid w:val="00FE687D"/>
    <w:rsid w:val="00FF001B"/>
    <w:rsid w:val="00FF1537"/>
    <w:rsid w:val="00FF1A5E"/>
    <w:rsid w:val="00FF3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5F5B3F"/>
  <w15:chartTrackingRefBased/>
  <w15:docId w15:val="{79DF8A75-D717-4ADF-8B6B-11F17AF1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Angsana New"/>
        <w:lang w:val="en-US" w:eastAsia="ja-JP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0350"/>
    <w:rPr>
      <w:rFonts w:ascii="Angsana New" w:hAnsi="Angsana New"/>
      <w:sz w:val="32"/>
      <w:szCs w:val="32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nhideWhenUsed/>
    <w:qFormat/>
    <w:rsid w:val="0036445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35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2830D6"/>
    <w:pPr>
      <w:keepNext/>
      <w:spacing w:before="240" w:after="60"/>
      <w:outlineLvl w:val="2"/>
    </w:pPr>
    <w:rPr>
      <w:rFonts w:ascii="Cambria" w:hAnsi="Cambria"/>
      <w:b/>
      <w:bCs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tabs>
        <w:tab w:val="left" w:pos="540"/>
      </w:tabs>
      <w:ind w:right="209"/>
      <w:jc w:val="both"/>
    </w:pPr>
    <w:rPr>
      <w:rFonts w:ascii="Cordia New" w:hAnsi="Times New Roman" w:cs="Cordia New"/>
      <w:sz w:val="28"/>
      <w:szCs w:val="28"/>
      <w:lang w:val="th-TH"/>
    </w:rPr>
  </w:style>
  <w:style w:type="paragraph" w:customStyle="1" w:styleId="ReturnAddress">
    <w:name w:val="Return Address"/>
    <w:basedOn w:val="Normal"/>
    <w:pPr>
      <w:keepLines/>
      <w:spacing w:line="200" w:lineRule="atLeast"/>
    </w:pPr>
    <w:rPr>
      <w:spacing w:val="-2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37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Cs w:val="37"/>
      <w:lang w:val="x-none" w:eastAsia="x-none"/>
    </w:rPr>
  </w:style>
  <w:style w:type="character" w:styleId="Hyperlink">
    <w:name w:val="Hyperlink"/>
    <w:rPr>
      <w:color w:val="0000FF"/>
      <w:u w:val="single"/>
    </w:rPr>
  </w:style>
  <w:style w:type="paragraph" w:customStyle="1" w:styleId="T">
    <w:name w:val="????? T"/>
    <w:basedOn w:val="Normal"/>
    <w:rsid w:val="00D20684"/>
    <w:pPr>
      <w:ind w:left="5040" w:right="540"/>
      <w:jc w:val="center"/>
    </w:pPr>
    <w:rPr>
      <w:rFonts w:ascii="Times New Roman" w:hAnsi="Times New Roman" w:cs="Tms Rmn"/>
      <w:sz w:val="30"/>
      <w:szCs w:val="30"/>
      <w:lang w:val="th-TH"/>
    </w:rPr>
  </w:style>
  <w:style w:type="character" w:customStyle="1" w:styleId="Heading3Char">
    <w:name w:val="Heading 3 Char"/>
    <w:link w:val="Heading3"/>
    <w:rsid w:val="002830D6"/>
    <w:rPr>
      <w:rFonts w:ascii="Cambria" w:eastAsia="Times New Roman" w:hAnsi="Cambria" w:cs="Angsana New"/>
      <w:b/>
      <w:bCs/>
      <w:sz w:val="26"/>
      <w:szCs w:val="33"/>
    </w:rPr>
  </w:style>
  <w:style w:type="paragraph" w:styleId="BodyTextIndent2">
    <w:name w:val="Body Text Indent 2"/>
    <w:basedOn w:val="Normal"/>
    <w:link w:val="BodyTextIndent2Char"/>
    <w:rsid w:val="00E24FC2"/>
    <w:pPr>
      <w:spacing w:after="120" w:line="480" w:lineRule="auto"/>
      <w:ind w:left="283"/>
    </w:pPr>
    <w:rPr>
      <w:szCs w:val="40"/>
      <w:lang w:val="x-none" w:eastAsia="x-none"/>
    </w:rPr>
  </w:style>
  <w:style w:type="character" w:customStyle="1" w:styleId="BodyTextIndent2Char">
    <w:name w:val="Body Text Indent 2 Char"/>
    <w:link w:val="BodyTextIndent2"/>
    <w:rsid w:val="00E24FC2"/>
    <w:rPr>
      <w:rFonts w:ascii="Angsana New" w:hAnsi="Angsana New"/>
      <w:sz w:val="32"/>
      <w:szCs w:val="40"/>
    </w:rPr>
  </w:style>
  <w:style w:type="paragraph" w:customStyle="1" w:styleId="a">
    <w:name w:val="อักขระ อักขระ"/>
    <w:basedOn w:val="Normal"/>
    <w:rsid w:val="00E24FC2"/>
    <w:pPr>
      <w:spacing w:after="160" w:line="240" w:lineRule="exact"/>
    </w:pPr>
    <w:rPr>
      <w:rFonts w:ascii="Verdana" w:eastAsia="SimSun" w:hAnsi="Verdana" w:cs="Times New Roman"/>
      <w:sz w:val="20"/>
      <w:szCs w:val="20"/>
      <w:lang w:bidi="ar-SA"/>
    </w:rPr>
  </w:style>
  <w:style w:type="paragraph" w:styleId="BodyText">
    <w:name w:val="Body Text"/>
    <w:basedOn w:val="Normal"/>
    <w:link w:val="BodyTextChar"/>
    <w:rsid w:val="000D4CE3"/>
    <w:pPr>
      <w:spacing w:after="120"/>
    </w:pPr>
    <w:rPr>
      <w:szCs w:val="40"/>
      <w:lang w:val="x-none" w:eastAsia="x-none"/>
    </w:rPr>
  </w:style>
  <w:style w:type="character" w:customStyle="1" w:styleId="BodyTextChar">
    <w:name w:val="Body Text Char"/>
    <w:link w:val="BodyText"/>
    <w:rsid w:val="000D4CE3"/>
    <w:rPr>
      <w:rFonts w:ascii="Angsana New" w:hAnsi="Angsana New"/>
      <w:sz w:val="32"/>
      <w:szCs w:val="40"/>
    </w:rPr>
  </w:style>
  <w:style w:type="paragraph" w:styleId="Caption">
    <w:name w:val="caption"/>
    <w:basedOn w:val="Normal"/>
    <w:next w:val="Normal"/>
    <w:qFormat/>
    <w:rsid w:val="000D4CE3"/>
    <w:pPr>
      <w:jc w:val="center"/>
    </w:pPr>
    <w:rPr>
      <w:rFonts w:ascii="Times New Roman" w:hAnsi="Times New Roman" w:cs="Book Antiqua"/>
      <w:lang w:val="th-TH"/>
    </w:rPr>
  </w:style>
  <w:style w:type="character" w:customStyle="1" w:styleId="Heading2Char">
    <w:name w:val="Heading 2 Char"/>
    <w:link w:val="Heading2"/>
    <w:semiHidden/>
    <w:rsid w:val="00364458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HeaderChar">
    <w:name w:val="Header Char"/>
    <w:link w:val="Header"/>
    <w:uiPriority w:val="99"/>
    <w:rsid w:val="00532FEC"/>
    <w:rPr>
      <w:rFonts w:ascii="Angsana New" w:hAnsi="Angsana New"/>
      <w:sz w:val="32"/>
      <w:szCs w:val="37"/>
    </w:rPr>
  </w:style>
  <w:style w:type="paragraph" w:customStyle="1" w:styleId="Default">
    <w:name w:val="Default"/>
    <w:rsid w:val="00103A63"/>
    <w:pPr>
      <w:widowControl w:val="0"/>
      <w:autoSpaceDE w:val="0"/>
      <w:autoSpaceDN w:val="0"/>
      <w:adjustRightInd w:val="0"/>
    </w:pPr>
    <w:rPr>
      <w:rFonts w:ascii="EucrosiaUPC" w:hAnsi="Calibri" w:cs="EucrosiaUPC"/>
      <w:color w:val="000000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BD3A9D"/>
    <w:rPr>
      <w:rFonts w:ascii="Angsana New" w:hAnsi="Angsana New"/>
      <w:sz w:val="32"/>
      <w:szCs w:val="37"/>
    </w:rPr>
  </w:style>
  <w:style w:type="paragraph" w:styleId="BalloonText">
    <w:name w:val="Balloon Text"/>
    <w:basedOn w:val="Normal"/>
    <w:link w:val="BalloonTextChar"/>
    <w:rsid w:val="00AB60A4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AB60A4"/>
    <w:rPr>
      <w:rFonts w:ascii="Segoe UI" w:hAnsi="Segoe UI"/>
      <w:sz w:val="18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3F55A1"/>
    <w:rPr>
      <w:rFonts w:ascii="Angsana New" w:hAnsi="Angsana New"/>
      <w:sz w:val="32"/>
      <w:szCs w:val="40"/>
    </w:rPr>
  </w:style>
  <w:style w:type="paragraph" w:styleId="ListParagraph">
    <w:name w:val="List Paragraph"/>
    <w:basedOn w:val="Normal"/>
    <w:link w:val="ListParagraphChar"/>
    <w:uiPriority w:val="34"/>
    <w:qFormat/>
    <w:rsid w:val="003F55A1"/>
    <w:pPr>
      <w:ind w:left="720"/>
      <w:contextualSpacing/>
    </w:pPr>
    <w:rPr>
      <w:szCs w:val="40"/>
    </w:rPr>
  </w:style>
  <w:style w:type="character" w:customStyle="1" w:styleId="BodyTextIndentChar">
    <w:name w:val="Body Text Indent Char"/>
    <w:link w:val="BodyTextIndent"/>
    <w:rsid w:val="00C206EB"/>
    <w:rPr>
      <w:rFonts w:ascii="Cordia New" w:cs="Cordia New"/>
      <w:sz w:val="28"/>
      <w:szCs w:val="28"/>
      <w:lang w:val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2691BA7-2565-4694-8CD9-0C81573C37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FF6A22-12ED-40AD-8ABF-6FADAFBD3AE3}"/>
</file>

<file path=customXml/itemProps3.xml><?xml version="1.0" encoding="utf-8"?>
<ds:datastoreItem xmlns:ds="http://schemas.openxmlformats.org/officeDocument/2006/customXml" ds:itemID="{7C434B3F-EF9B-472D-A539-D07ABC86D4F1}"/>
</file>

<file path=customXml/itemProps4.xml><?xml version="1.0" encoding="utf-8"?>
<ds:datastoreItem xmlns:ds="http://schemas.openxmlformats.org/officeDocument/2006/customXml" ds:itemID="{E368CF59-FE34-475D-9233-1944C67577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งบการเงินและรายงานของผู้สอบบัญชีรับอนุญาต</vt:lpstr>
      <vt:lpstr>งบการเงินและรายงานของผู้สอบบัญชีรับอนุญาต</vt:lpstr>
    </vt:vector>
  </TitlesOfParts>
  <Company>ansgroup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งบการเงินและรายงานของผู้สอบบัญชีรับอนุญาต</dc:title>
  <dc:subject/>
  <dc:creator>Araya Inkum</dc:creator>
  <cp:keywords/>
  <cp:lastModifiedBy>Tavisa Kunket</cp:lastModifiedBy>
  <cp:revision>71</cp:revision>
  <cp:lastPrinted>2025-08-05T04:10:00Z</cp:lastPrinted>
  <dcterms:created xsi:type="dcterms:W3CDTF">2025-05-09T09:54:00Z</dcterms:created>
  <dcterms:modified xsi:type="dcterms:W3CDTF">2025-10-2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20</vt:i4>
  </property>
  <property fmtid="{D5CDD505-2E9C-101B-9397-08002B2CF9AE}" pid="3" name="ContentTypeId">
    <vt:lpwstr>0x01010094A0ACE0F2B707438F273D19841DCB99</vt:lpwstr>
  </property>
</Properties>
</file>